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4D0E746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2021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577D05AB" w14:textId="6CAE8E5C" w:rsidR="00371272" w:rsidRPr="00255052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E74419">
        <w:rPr>
          <w:rFonts w:ascii="Arial" w:hAnsi="Arial" w:cs="Arial"/>
          <w:sz w:val="24"/>
        </w:rPr>
        <w:t>In Press</w:t>
      </w:r>
      <w:r>
        <w:rPr>
          <w:rFonts w:ascii="Arial" w:hAnsi="Arial" w:cs="Arial"/>
          <w:sz w:val="24"/>
        </w:rPr>
        <w:t xml:space="preserve">). Response-general effects of pain observation on motor behaviour. </w:t>
      </w:r>
      <w:r>
        <w:rPr>
          <w:rFonts w:ascii="Arial" w:hAnsi="Arial" w:cs="Arial"/>
          <w:i/>
          <w:iCs/>
          <w:sz w:val="24"/>
        </w:rPr>
        <w:t>Experimental Brain Research</w:t>
      </w:r>
      <w:r>
        <w:rPr>
          <w:rFonts w:ascii="Arial" w:hAnsi="Arial" w:cs="Arial"/>
          <w:sz w:val="24"/>
        </w:rPr>
        <w:t>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342C69C3" w14:textId="26E23030" w:rsid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DDE5D6D" w14:textId="30BB26A1" w:rsidR="00184B22" w:rsidRPr="00906BC0" w:rsidRDefault="00651505" w:rsidP="00184B22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E5F6CD1" w14:textId="77777777" w:rsidR="00184B22" w:rsidRP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67C166FC" w14:textId="20A74252" w:rsidR="004A6E42" w:rsidRPr="004A6E42" w:rsidRDefault="004A6E42" w:rsidP="004A6E4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69050E">
        <w:rPr>
          <w:rFonts w:ascii="Arial" w:hAnsi="Arial" w:cs="Arial"/>
          <w:bCs/>
          <w:sz w:val="24"/>
        </w:rPr>
        <w:t>Under Review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>
        <w:rPr>
          <w:rFonts w:ascii="Arial" w:hAnsi="Arial" w:cs="Arial"/>
          <w:bCs/>
          <w:sz w:val="24"/>
        </w:rPr>
        <w:t>.</w:t>
      </w:r>
    </w:p>
    <w:p w14:paraId="24D3C68A" w14:textId="77777777" w:rsidR="00255052" w:rsidRDefault="00255052" w:rsidP="00371272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337F7E5" w14:textId="1F87835F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Under Review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</w:t>
      </w:r>
      <w:r w:rsidR="00D76052">
        <w:rPr>
          <w:rFonts w:ascii="Arial" w:hAnsi="Arial" w:cs="Arial"/>
          <w:sz w:val="24"/>
        </w:rPr>
        <w:t>.</w:t>
      </w:r>
    </w:p>
    <w:p w14:paraId="152DAEF6" w14:textId="77777777" w:rsidR="00184B2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49DD1A3" w14:textId="087FEE35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DC6FC6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  <w:r w:rsidR="00651505">
        <w:rPr>
          <w:rFonts w:ascii="Arial" w:hAnsi="Arial" w:cs="Arial"/>
          <w:sz w:val="24"/>
        </w:rPr>
        <w:t xml:space="preserve"> </w:t>
      </w:r>
      <w:r w:rsidR="00DC6FC6">
        <w:rPr>
          <w:rFonts w:ascii="Arial" w:hAnsi="Arial" w:cs="Arial"/>
          <w:i/>
          <w:iCs/>
          <w:sz w:val="24"/>
        </w:rPr>
        <w:t>Social Neuroscience</w:t>
      </w:r>
      <w:r w:rsidR="00D76052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4632DDCC" w14:textId="77777777" w:rsidR="00B61058" w:rsidRDefault="00B61058" w:rsidP="00413171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EC0A7A8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BD8935" w14:textId="77777777" w:rsidR="00FB2F58" w:rsidRDefault="00FB2F58" w:rsidP="00C7713F">
      <w:pPr>
        <w:spacing w:after="0" w:line="240" w:lineRule="auto"/>
      </w:pPr>
      <w:r>
        <w:separator/>
      </w:r>
    </w:p>
  </w:endnote>
  <w:endnote w:type="continuationSeparator" w:id="0">
    <w:p w14:paraId="237E9A52" w14:textId="77777777" w:rsidR="00FB2F58" w:rsidRDefault="00FB2F58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D7FDBF" w14:textId="77777777" w:rsidR="00FB2F58" w:rsidRDefault="00FB2F58" w:rsidP="00C7713F">
      <w:pPr>
        <w:spacing w:after="0" w:line="240" w:lineRule="auto"/>
      </w:pPr>
      <w:r>
        <w:separator/>
      </w:r>
    </w:p>
  </w:footnote>
  <w:footnote w:type="continuationSeparator" w:id="0">
    <w:p w14:paraId="795FE1F9" w14:textId="77777777" w:rsidR="00FB2F58" w:rsidRDefault="00FB2F58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07999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C0157"/>
    <w:rsid w:val="00FC3F24"/>
    <w:rsid w:val="00FC59AE"/>
    <w:rsid w:val="00FC60C3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6</Pages>
  <Words>1675</Words>
  <Characters>954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719</cp:revision>
  <cp:lastPrinted>2020-03-18T01:58:00Z</cp:lastPrinted>
  <dcterms:created xsi:type="dcterms:W3CDTF">2016-10-05T19:10:00Z</dcterms:created>
  <dcterms:modified xsi:type="dcterms:W3CDTF">2020-11-18T06:38:00Z</dcterms:modified>
</cp:coreProperties>
</file>